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43A99" w14:textId="3AE47A16" w:rsidR="003E040D" w:rsidRDefault="00F304B9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A2C8218" wp14:editId="3512C54C">
                <wp:simplePos x="0" y="0"/>
                <wp:positionH relativeFrom="column">
                  <wp:posOffset>524025</wp:posOffset>
                </wp:positionH>
                <wp:positionV relativeFrom="paragraph">
                  <wp:posOffset>2398755</wp:posOffset>
                </wp:positionV>
                <wp:extent cx="5430960" cy="1922400"/>
                <wp:effectExtent l="76200" t="133350" r="93980" b="154305"/>
                <wp:wrapNone/>
                <wp:docPr id="11" name="Ink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430960" cy="192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0D1191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37pt;margin-top:180.4pt;width:436.15pt;height:168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">
                <v:imagedata r:id="rId5" o:title=""/>
                <o:lock v:ext="edit" rotation="t" aspectratio="f"/>
              </v:shape>
            </w:pict>
          </mc:Fallback>
        </mc:AlternateContent>
      </w:r>
      <w:r w:rsidR="003E040D">
        <w:rPr>
          <w:noProof/>
        </w:rPr>
        <w:drawing>
          <wp:inline distT="0" distB="0" distL="0" distR="0" wp14:anchorId="5711A38C" wp14:editId="2C27CF20">
            <wp:extent cx="9078595" cy="3017520"/>
            <wp:effectExtent l="1905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8595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8C2CB" w14:textId="7B744757" w:rsidR="003E040D" w:rsidRDefault="00F304B9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6E1D3AF" wp14:editId="558F3671">
                <wp:simplePos x="0" y="0"/>
                <wp:positionH relativeFrom="column">
                  <wp:posOffset>895185</wp:posOffset>
                </wp:positionH>
                <wp:positionV relativeFrom="paragraph">
                  <wp:posOffset>2489325</wp:posOffset>
                </wp:positionV>
                <wp:extent cx="6819840" cy="990720"/>
                <wp:effectExtent l="95250" t="152400" r="95885" b="133350"/>
                <wp:wrapNone/>
                <wp:docPr id="12" name="Ink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819840" cy="9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DF600F" id="Ink 12" o:spid="_x0000_s1026" type="#_x0000_t75" style="position:absolute;margin-left:66.25pt;margin-top:187.5pt;width:545.5pt;height: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">
                <v:imagedata r:id="rId8" o:title=""/>
                <o:lock v:ext="edit" rotation="t" aspectratio="f"/>
              </v:shape>
            </w:pict>
          </mc:Fallback>
        </mc:AlternateContent>
      </w:r>
      <w:r w:rsidR="003E040D">
        <w:rPr>
          <w:noProof/>
        </w:rPr>
        <w:drawing>
          <wp:inline distT="0" distB="0" distL="0" distR="0" wp14:anchorId="7F1335EA" wp14:editId="1F0850B7">
            <wp:extent cx="9130665" cy="4480560"/>
            <wp:effectExtent l="1905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0665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5BCF7" w14:textId="77777777" w:rsidR="003E040D" w:rsidRDefault="003E040D"/>
    <w:p w14:paraId="016F13B2" w14:textId="11ACD9C3" w:rsidR="00E66C6F" w:rsidRDefault="00F304B9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2F2ADACB" wp14:editId="76B5EDAB">
                <wp:simplePos x="0" y="0"/>
                <wp:positionH relativeFrom="column">
                  <wp:posOffset>952425</wp:posOffset>
                </wp:positionH>
                <wp:positionV relativeFrom="paragraph">
                  <wp:posOffset>416655</wp:posOffset>
                </wp:positionV>
                <wp:extent cx="7350840" cy="3153600"/>
                <wp:effectExtent l="95250" t="133350" r="78740" b="161290"/>
                <wp:wrapNone/>
                <wp:docPr id="17" name="Ink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350840" cy="315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840232" id="Ink 17" o:spid="_x0000_s1026" type="#_x0000_t75" style="position:absolute;margin-left:70.75pt;margin-top:24.3pt;width:587.3pt;height:265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">
                <v:imagedata r:id="rId11" o:title=""/>
                <o:lock v:ext="edit" rotation="t" aspectratio="f"/>
              </v:shape>
            </w:pict>
          </mc:Fallback>
        </mc:AlternateContent>
      </w:r>
      <w:r w:rsidR="003E040D">
        <w:rPr>
          <w:noProof/>
        </w:rPr>
        <w:drawing>
          <wp:inline distT="0" distB="0" distL="0" distR="0" wp14:anchorId="1D0D35F4" wp14:editId="1EDB9155">
            <wp:extent cx="8438515" cy="3801110"/>
            <wp:effectExtent l="1905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8515" cy="3801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533D7A" w14:textId="77777777" w:rsidR="003E040D" w:rsidRDefault="003E040D"/>
    <w:p w14:paraId="1D6A3270" w14:textId="77777777" w:rsidR="003E040D" w:rsidRDefault="003E040D"/>
    <w:p w14:paraId="0E1DABC0" w14:textId="188BA640" w:rsidR="003E040D" w:rsidRDefault="002F12B4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2D2C4706" wp14:editId="58728EB3">
                <wp:simplePos x="0" y="0"/>
                <wp:positionH relativeFrom="column">
                  <wp:posOffset>704215</wp:posOffset>
                </wp:positionH>
                <wp:positionV relativeFrom="paragraph">
                  <wp:posOffset>768350</wp:posOffset>
                </wp:positionV>
                <wp:extent cx="7766580" cy="5998845"/>
                <wp:effectExtent l="38100" t="38100" r="25400" b="20955"/>
                <wp:wrapNone/>
                <wp:docPr id="35" name="Ink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766580" cy="5998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85144E" id="Ink 35" o:spid="_x0000_s1026" type="#_x0000_t75" style="position:absolute;margin-left:54.75pt;margin-top:59.8pt;width:613pt;height:473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">
                <v:imagedata r:id="rId14" o:title=""/>
                <o:lock v:ext="edit" rotation="t" aspectratio="f"/>
              </v:shape>
            </w:pict>
          </mc:Fallback>
        </mc:AlternateContent>
      </w:r>
      <w:r w:rsidR="003E040D">
        <w:rPr>
          <w:noProof/>
        </w:rPr>
        <w:drawing>
          <wp:inline distT="0" distB="0" distL="0" distR="0" wp14:anchorId="68632C7D" wp14:editId="3FAEA39B">
            <wp:extent cx="9144000" cy="50292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2914C" w14:textId="77777777" w:rsidR="003E040D" w:rsidRDefault="003E040D"/>
    <w:p w14:paraId="319CD6B5" w14:textId="4B889F76" w:rsidR="003E040D" w:rsidRDefault="002F12B4"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4B7D9B7B" wp14:editId="33CF48E4">
                <wp:simplePos x="0" y="0"/>
                <wp:positionH relativeFrom="column">
                  <wp:posOffset>5744210</wp:posOffset>
                </wp:positionH>
                <wp:positionV relativeFrom="paragraph">
                  <wp:posOffset>115570</wp:posOffset>
                </wp:positionV>
                <wp:extent cx="3180185" cy="598585"/>
                <wp:effectExtent l="57150" t="38100" r="0" b="30480"/>
                <wp:wrapNone/>
                <wp:docPr id="47" name="Ink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180185" cy="5985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EE6027" id="Ink 47" o:spid="_x0000_s1026" type="#_x0000_t75" style="position:absolute;margin-left:451.6pt;margin-top:8.4pt;width:251.8pt;height:48.5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">
                <v:imagedata r:id="rId17" o:title=""/>
                <o:lock v:ext="edit" rotation="t" aspectratio="f"/>
              </v:shape>
            </w:pict>
          </mc:Fallback>
        </mc:AlternateContent>
      </w:r>
    </w:p>
    <w:p w14:paraId="68E5A186" w14:textId="54BD9CF1" w:rsidR="003E040D" w:rsidRDefault="00F304B9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93AB78D" wp14:editId="36733D99">
                <wp:simplePos x="0" y="0"/>
                <wp:positionH relativeFrom="column">
                  <wp:posOffset>1209825</wp:posOffset>
                </wp:positionH>
                <wp:positionV relativeFrom="paragraph">
                  <wp:posOffset>1704615</wp:posOffset>
                </wp:positionV>
                <wp:extent cx="7737840" cy="1248120"/>
                <wp:effectExtent l="95250" t="133350" r="111125" b="161925"/>
                <wp:wrapNone/>
                <wp:docPr id="20" name="Ink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737840" cy="124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9FC24A" id="Ink 20" o:spid="_x0000_s1026" type="#_x0000_t75" style="position:absolute;margin-left:91pt;margin-top:125.7pt;width:617.8pt;height:115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">
                <v:imagedata r:id="rId19" o:title=""/>
                <o:lock v:ext="edit" rotation="t" aspectratio="f"/>
              </v:shape>
            </w:pict>
          </mc:Fallback>
        </mc:AlternateContent>
      </w:r>
      <w:r w:rsidR="003E040D">
        <w:rPr>
          <w:noProof/>
        </w:rPr>
        <w:drawing>
          <wp:inline distT="0" distB="0" distL="0" distR="0" wp14:anchorId="29C7563D" wp14:editId="5F442F56">
            <wp:extent cx="8595360" cy="3631565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0" cy="3631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7289FA" w14:textId="77777777" w:rsidR="003E040D" w:rsidRDefault="003E040D"/>
    <w:p w14:paraId="61241A61" w14:textId="77777777" w:rsidR="003E040D" w:rsidRDefault="003E040D"/>
    <w:p w14:paraId="4114DDEB" w14:textId="1F102690" w:rsidR="003E040D" w:rsidRDefault="00F304B9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49A42513" wp14:editId="1A79FDE4">
                <wp:simplePos x="0" y="0"/>
                <wp:positionH relativeFrom="column">
                  <wp:posOffset>2200185</wp:posOffset>
                </wp:positionH>
                <wp:positionV relativeFrom="paragraph">
                  <wp:posOffset>1252305</wp:posOffset>
                </wp:positionV>
                <wp:extent cx="6363360" cy="2055240"/>
                <wp:effectExtent l="95250" t="152400" r="94615" b="135890"/>
                <wp:wrapNone/>
                <wp:docPr id="21" name="Ink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363360" cy="205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567223" id="Ink 21" o:spid="_x0000_s1026" type="#_x0000_t75" style="position:absolute;margin-left:169pt;margin-top:90.1pt;width:509.55pt;height:178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">
                <v:imagedata r:id="rId22" o:title=""/>
                <o:lock v:ext="edit" rotation="t" aspectratio="f"/>
              </v:shape>
            </w:pict>
          </mc:Fallback>
        </mc:AlternateContent>
      </w:r>
      <w:r w:rsidR="003E040D">
        <w:rPr>
          <w:noProof/>
        </w:rPr>
        <w:drawing>
          <wp:inline distT="0" distB="0" distL="0" distR="0" wp14:anchorId="55D8D387" wp14:editId="7A37C159">
            <wp:extent cx="9144000" cy="4650105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4650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262AD" w14:textId="77777777" w:rsidR="003E040D" w:rsidRDefault="003E040D"/>
    <w:p w14:paraId="02E06CAE" w14:textId="64B4828A" w:rsidR="003E040D" w:rsidRDefault="002F12B4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7C00DA9F" wp14:editId="31990C46">
                <wp:simplePos x="0" y="0"/>
                <wp:positionH relativeFrom="column">
                  <wp:posOffset>5419665</wp:posOffset>
                </wp:positionH>
                <wp:positionV relativeFrom="paragraph">
                  <wp:posOffset>4380375</wp:posOffset>
                </wp:positionV>
                <wp:extent cx="402840" cy="37080"/>
                <wp:effectExtent l="38100" t="38100" r="35560" b="39370"/>
                <wp:wrapNone/>
                <wp:docPr id="48" name="Ink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284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C36C5D" id="Ink 48" o:spid="_x0000_s1026" type="#_x0000_t75" style="position:absolute;margin-left:426.05pt;margin-top:344.2pt;width:33.1pt;height:4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">
                <v:imagedata r:id="rId25" o:title=""/>
                <o:lock v:ext="edit" rotation="t" aspectratio="f"/>
              </v:shape>
            </w:pict>
          </mc:Fallback>
        </mc:AlternateContent>
      </w:r>
      <w:r w:rsidR="00F304B9"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69D194B" wp14:editId="33772445">
                <wp:simplePos x="0" y="0"/>
                <wp:positionH relativeFrom="column">
                  <wp:posOffset>2495385</wp:posOffset>
                </wp:positionH>
                <wp:positionV relativeFrom="paragraph">
                  <wp:posOffset>2596035</wp:posOffset>
                </wp:positionV>
                <wp:extent cx="4542120" cy="1080000"/>
                <wp:effectExtent l="95250" t="133350" r="87630" b="139700"/>
                <wp:wrapNone/>
                <wp:docPr id="22" name="Ink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542120" cy="108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D4C146" id="Ink 22" o:spid="_x0000_s1026" type="#_x0000_t75" style="position:absolute;margin-left:192.25pt;margin-top:195.9pt;width:366.15pt;height:102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">
                <v:imagedata r:id="rId27" o:title=""/>
                <o:lock v:ext="edit" rotation="t" aspectratio="f"/>
              </v:shape>
            </w:pict>
          </mc:Fallback>
        </mc:AlternateContent>
      </w:r>
      <w:r w:rsidR="003E040D">
        <w:rPr>
          <w:noProof/>
        </w:rPr>
        <w:drawing>
          <wp:inline distT="0" distB="0" distL="0" distR="0" wp14:anchorId="48017555" wp14:editId="7AFF1D69">
            <wp:extent cx="9130665" cy="480695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0665" cy="4806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5FCEA" w14:textId="77777777" w:rsidR="003E040D" w:rsidRDefault="003E040D"/>
    <w:p w14:paraId="3EB49592" w14:textId="77777777" w:rsidR="003E040D" w:rsidRDefault="003E040D"/>
    <w:p w14:paraId="30DAD67C" w14:textId="1F74DF8E" w:rsidR="003E040D" w:rsidRDefault="003E040D">
      <w:r>
        <w:rPr>
          <w:noProof/>
        </w:rPr>
        <w:lastRenderedPageBreak/>
        <w:drawing>
          <wp:inline distT="0" distB="0" distL="0" distR="0" wp14:anchorId="281835B0" wp14:editId="43D0742F">
            <wp:extent cx="9144000" cy="4702810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4702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321B8" w14:textId="77777777" w:rsidR="003E040D" w:rsidRDefault="003E040D"/>
    <w:p w14:paraId="34118568" w14:textId="77777777" w:rsidR="003E040D" w:rsidRDefault="003E040D"/>
    <w:p w14:paraId="1F37C066" w14:textId="15447DC9" w:rsidR="003E040D" w:rsidRDefault="00374FA4">
      <w:r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7F9A5531" wp14:editId="4255F3D7">
                <wp:simplePos x="0" y="0"/>
                <wp:positionH relativeFrom="column">
                  <wp:posOffset>1866825</wp:posOffset>
                </wp:positionH>
                <wp:positionV relativeFrom="paragraph">
                  <wp:posOffset>401145</wp:posOffset>
                </wp:positionV>
                <wp:extent cx="5582160" cy="269280"/>
                <wp:effectExtent l="57150" t="57150" r="38100" b="35560"/>
                <wp:wrapNone/>
                <wp:docPr id="49" name="Ink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582160" cy="26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4227AD" id="Ink 49" o:spid="_x0000_s1026" type="#_x0000_t75" style="position:absolute;margin-left:146.3pt;margin-top:30.9pt;width:441pt;height:22.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">
                <v:imagedata r:id="rId31" o:title=""/>
                <o:lock v:ext="edit" rotation="t" aspectratio="f"/>
              </v:shape>
            </w:pict>
          </mc:Fallback>
        </mc:AlternateContent>
      </w:r>
    </w:p>
    <w:p w14:paraId="38DCC5D3" w14:textId="77777777" w:rsidR="003E040D" w:rsidRDefault="003E040D">
      <w:r>
        <w:rPr>
          <w:noProof/>
        </w:rPr>
        <w:lastRenderedPageBreak/>
        <w:drawing>
          <wp:inline distT="0" distB="0" distL="0" distR="0" wp14:anchorId="2F060159" wp14:editId="146E77BF">
            <wp:extent cx="8947785" cy="5133975"/>
            <wp:effectExtent l="1905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7785" cy="5133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EF0C" w14:textId="77777777" w:rsidR="003E040D" w:rsidRDefault="003E040D"/>
    <w:p w14:paraId="2DE84619" w14:textId="77777777" w:rsidR="003E040D" w:rsidRDefault="003E040D"/>
    <w:p w14:paraId="42D60366" w14:textId="77777777" w:rsidR="003E040D" w:rsidRDefault="003E040D">
      <w:r>
        <w:lastRenderedPageBreak/>
        <w:tab/>
      </w:r>
      <w:r>
        <w:rPr>
          <w:noProof/>
        </w:rPr>
        <w:drawing>
          <wp:inline distT="0" distB="0" distL="0" distR="0" wp14:anchorId="6CF487A4" wp14:editId="7C0493B0">
            <wp:extent cx="9144000" cy="5488401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488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437D" w14:textId="77777777" w:rsidR="003E040D" w:rsidRDefault="003E040D"/>
    <w:p w14:paraId="5A22C74F" w14:textId="77777777" w:rsidR="003E040D" w:rsidRDefault="003E040D"/>
    <w:p w14:paraId="034504AF" w14:textId="77777777" w:rsidR="003E040D" w:rsidRDefault="003E040D">
      <w:r>
        <w:rPr>
          <w:noProof/>
        </w:rPr>
        <w:lastRenderedPageBreak/>
        <w:drawing>
          <wp:inline distT="0" distB="0" distL="0" distR="0" wp14:anchorId="56A2C38B" wp14:editId="3D348808">
            <wp:extent cx="9117965" cy="5812790"/>
            <wp:effectExtent l="1905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7965" cy="5812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15F08" w14:textId="77777777" w:rsidR="003E040D" w:rsidRDefault="003E040D"/>
    <w:p w14:paraId="403764E4" w14:textId="77777777" w:rsidR="003E040D" w:rsidRDefault="003E040D"/>
    <w:p w14:paraId="28264507" w14:textId="77777777" w:rsidR="003E040D" w:rsidRDefault="003E040D">
      <w:r>
        <w:rPr>
          <w:noProof/>
        </w:rPr>
        <w:lastRenderedPageBreak/>
        <w:drawing>
          <wp:inline distT="0" distB="0" distL="0" distR="0" wp14:anchorId="23538143" wp14:editId="55929F76">
            <wp:extent cx="9144000" cy="5603875"/>
            <wp:effectExtent l="1905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60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2EFAA" w14:textId="77777777" w:rsidR="003E040D" w:rsidRDefault="003E040D"/>
    <w:p w14:paraId="40212998" w14:textId="77777777" w:rsidR="003E040D" w:rsidRDefault="003E040D"/>
    <w:p w14:paraId="53458814" w14:textId="77777777" w:rsidR="003E040D" w:rsidRDefault="003E040D"/>
    <w:p w14:paraId="2D825BA1" w14:textId="77777777" w:rsidR="003E040D" w:rsidRDefault="003E040D">
      <w:r>
        <w:rPr>
          <w:noProof/>
        </w:rPr>
        <w:lastRenderedPageBreak/>
        <w:drawing>
          <wp:inline distT="0" distB="0" distL="0" distR="0" wp14:anchorId="74FC4D94" wp14:editId="0E390D32">
            <wp:extent cx="9130665" cy="5198745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0665" cy="51987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20CB2" w14:textId="77777777" w:rsidR="003E040D" w:rsidRDefault="003E040D"/>
    <w:p w14:paraId="52AE075E" w14:textId="77777777" w:rsidR="003E040D" w:rsidRDefault="003E040D"/>
    <w:p w14:paraId="795D80FB" w14:textId="77777777" w:rsidR="003E040D" w:rsidRDefault="003E040D">
      <w:r>
        <w:rPr>
          <w:noProof/>
        </w:rPr>
        <w:lastRenderedPageBreak/>
        <w:drawing>
          <wp:inline distT="0" distB="0" distL="0" distR="0" wp14:anchorId="3DBBF654" wp14:editId="6EE5D313">
            <wp:extent cx="9130665" cy="5512435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0665" cy="55124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A033D" w14:textId="77777777" w:rsidR="003E040D" w:rsidRDefault="003E040D"/>
    <w:p w14:paraId="4DCAFDEC" w14:textId="77777777" w:rsidR="003E040D" w:rsidRDefault="003E040D"/>
    <w:p w14:paraId="7F7C1A80" w14:textId="77777777" w:rsidR="003E040D" w:rsidRDefault="003E040D"/>
    <w:sectPr w:rsidR="003E040D" w:rsidSect="0033512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jc1NrY0tDQA0ko6SsGpxcWZ+XkgBYa1APCnjmcsAAAA"/>
  </w:docVars>
  <w:rsids>
    <w:rsidRoot w:val="003E040D"/>
    <w:rsid w:val="002A307C"/>
    <w:rsid w:val="002F12B4"/>
    <w:rsid w:val="0033512E"/>
    <w:rsid w:val="00374FA4"/>
    <w:rsid w:val="003E040D"/>
    <w:rsid w:val="004A7474"/>
    <w:rsid w:val="006F0ED8"/>
    <w:rsid w:val="00732E59"/>
    <w:rsid w:val="00B06216"/>
    <w:rsid w:val="00D32AE1"/>
    <w:rsid w:val="00E66C6F"/>
    <w:rsid w:val="00F304B9"/>
    <w:rsid w:val="00FF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5D082"/>
  <w15:docId w15:val="{E7FB683D-1763-45E7-AD50-5E7C54C55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C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040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4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customXml" Target="ink/ink6.xml"/><Relationship Id="rId26" Type="http://schemas.openxmlformats.org/officeDocument/2006/relationships/customXml" Target="ink/ink9.xml"/><Relationship Id="rId39" Type="http://schemas.openxmlformats.org/officeDocument/2006/relationships/theme" Target="theme/theme1.xml"/><Relationship Id="rId21" Type="http://schemas.openxmlformats.org/officeDocument/2006/relationships/customXml" Target="ink/ink7.xml"/><Relationship Id="rId34" Type="http://schemas.openxmlformats.org/officeDocument/2006/relationships/image" Target="media/image21.png"/><Relationship Id="rId7" Type="http://schemas.openxmlformats.org/officeDocument/2006/relationships/customXml" Target="ink/ink2.xml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image" Target="media/image14.png"/><Relationship Id="rId33" Type="http://schemas.openxmlformats.org/officeDocument/2006/relationships/image" Target="media/image20.png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ustomXml" Target="ink/ink5.xml"/><Relationship Id="rId20" Type="http://schemas.openxmlformats.org/officeDocument/2006/relationships/image" Target="media/image11.png"/><Relationship Id="rId29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customXml" Target="ink/ink8.xm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36" Type="http://schemas.openxmlformats.org/officeDocument/2006/relationships/image" Target="media/image23.png"/><Relationship Id="rId10" Type="http://schemas.openxmlformats.org/officeDocument/2006/relationships/customXml" Target="ink/ink3.xml"/><Relationship Id="rId19" Type="http://schemas.openxmlformats.org/officeDocument/2006/relationships/image" Target="media/image10.png"/><Relationship Id="rId31" Type="http://schemas.openxmlformats.org/officeDocument/2006/relationships/image" Target="media/image18.png"/><Relationship Id="rId4" Type="http://schemas.openxmlformats.org/officeDocument/2006/relationships/customXml" Target="ink/ink1.xml"/><Relationship Id="rId9" Type="http://schemas.openxmlformats.org/officeDocument/2006/relationships/image" Target="media/image4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customXml" Target="ink/ink10.xml"/><Relationship Id="rId35" Type="http://schemas.openxmlformats.org/officeDocument/2006/relationships/image" Target="media/image22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11T08:19:08.19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401,'8'6,"-1"0,0 1,-1 0,1 0,-1 1,0-1,-1 2,0-1,0 0,3 11,-2-8,571 1028,-448-814,528 884,77-55,-608-900,5-6,7-6,6-6,245 179,-279-241,2-5,224 100,-235-129,1-4,2-5,209 35,-161-50,1-6,1-7,-1-7,1-7,-2-6,241-59,34-40,108-61,117-75,108-78,100-87,984-621,-68-112,-1005 626,-129 87,-148 105,-150 107,-11 21,-276 174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11T09:22:35.30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25 24575,'8'0'0,"-1"-1"0,1 0 0,0-1 0,-1 1 0,1-2 0,10-3 0,13-5 0,669-144 0,-617 141 0,704-92 0,630 82-1197,-1289 25 1147,2181 64-3422,-777-13 1592,1980-29 164,-2962-24 1718,737 83 3028,414 225 569,-765-153-1933,-518-96-3013,-368-52-547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11T08:19:11.726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758,'2'0,"-1"0,1 1,0-1,-1 1,1 0,-1-1,1 1,-1 0,1 0,-1 0,0 0,1 0,-1 0,0 1,0-1,2 2,7 6,195 177,5-22,84 33,81 16,85 6,97-10,101-14,112-22,122-31,150-22,135-27,125-35,139-63,-326-56,-3-48,-6-49,1261-349,-1309 193,-206-4,-194 9,-173 33,-153 51,-271 182,-3-3,-2-2,90-101,-122 117,35-59,-48 72,13-2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11T08:19:14.16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6198,'22'16,"-1"1,-1 1,-1 1,0 1,-2 1,24 33,3 5,424 489,-321-397,239 192,-80-120,516 285,-627-404,331 126,-373-177,2-7,305 48,-318-75,2-6,0-7,0-6,-1-7,1-5,-1-7,173-46,299-137,130-121,131-128,138-125,148-141,141-124,113-66,1361-816,42 92,-1817 1096,-261 161,-247 138,-181 9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11T09:15:06.9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3978 24575,'1036'-13'0,"10"-1"0,53 15-1365,-921-1-5461</inkml:trace>
  <inkml:trace contextRef="#ctx0" brushRef="#br0" timeOffset="443.81">1906 14321 24575,'-4'9'0,"-2"21"0,0 28 0,2 26 0,0 31 0,-7 9 0,-2 6 0,-3 13 0,1 13 0,-2 7 0,-11 7 0,-10 2 0,2-19 0,-7-13 0,4-27 0,9-31-8191</inkml:trace>
  <inkml:trace contextRef="#ctx0" brushRef="#br0" timeOffset="807.39">1060 16148 24575,'36'0'0,"43"0"0,85-9 0,73-3 0,59 1 0,60 2-1804,33 2 1804,-10 3 0,-55 2 0,-70 1 0,-77 1-6387</inkml:trace>
  <inkml:trace contextRef="#ctx0" brushRef="#br0" timeOffset="1284.16">3917 15275 24575,'-79'-11'0,"0"3"0,-123 4 0,139 4 0,52 0 0,-27-1 0,0 2 0,-1 2 0,1 1 0,-48 11 0,76-12 0,1 0 0,0 0 0,1 1 0,-1 0 0,0 1 0,1-1 0,0 2 0,0-1 0,-12 12 0,16-12 0,-1 0 0,1 0 0,1 1 0,-1-1 0,1 1 0,0 0 0,0 0 0,1 0 0,0 0 0,0 0 0,0 0 0,1 1 0,0-1 0,0 0 0,0 13 0,1-4 0,0 1 0,2-1 0,0 0 0,0-1 0,1 1 0,1 0 0,0-1 0,2 0 0,12 26 0,-14-32 0,1 0 0,0 0 0,1-1 0,0 0 0,0 0 0,0 0 0,1-1 0,0 0 0,0 0 0,1-1 0,0 0 0,0 0 0,0-1 0,0 0 0,1 0 0,-1-1 0,15 4 0,54 5 0,1-4 0,-1-3 0,118-7 0,-93 0 0,-9 0 0,-17-1 0,1 3 0,-1 4 0,93 15 0,-157-16 0,-1 0 0,1 0 0,-1 1 0,0 0 0,12 7 0,-20-9 0,0-1 0,0 1 0,0 0 0,0 1 0,-1-1 0,1 0 0,-1 1 0,0-1 0,1 1 0,-1 0 0,0 0 0,0 0 0,-1 0 0,1 0 0,-1 0 0,1 0 0,-1 0 0,0 1 0,0-1 0,-1 0 0,2 7 0,-3-1 0,0-1 0,0 1 0,0-1 0,-1 1 0,-1-1 0,1 0 0,-1 0 0,-1 0 0,1 0 0,-1-1 0,-1 1 0,1-1 0,-1 0 0,0 0 0,-1-1 0,0 1 0,0-1 0,0-1 0,-12 9 0,2-2 0,-1 0 0,-1-1 0,1-1 0,-2-1 0,0 0 0,0-1 0,-26 6 0,-19 0 0,-1-2 0,-114 4 0,-136-15 0,282-2 0,-50-1-1365,21 0-5461</inkml:trace>
  <inkml:trace contextRef="#ctx0" brushRef="#br0" timeOffset="2034.25">5239 15434 24575,'-10'-1'0,"1"0"0,-1 0 0,0 1 0,0 1 0,1-1 0,-1 1 0,0 1 0,1 0 0,-1 0 0,1 1 0,0 1 0,-14 6 0,-1-1 0,-36 12 0,-87 46 0,122-54 0,0 2 0,1 0 0,1 2 0,1 1 0,0 0 0,-19 22 0,37-35 0,0 0 0,0 0 0,0 0 0,0 1 0,1-1 0,0 1 0,0 0 0,1 0 0,0 0 0,0 0 0,0 1 0,1-1 0,-1 0 0,2 1 0,-1-1 0,1 1 0,0-1 0,1 8 0,0-6 0,1 1 0,0-1 0,1 0 0,0 0 0,0 0 0,1-1 0,0 1 0,0-1 0,1 0 0,0 0 0,0 0 0,1-1 0,8 9 0,10 6 0,1-1 0,1-2 0,0 0 0,2-1 0,0-2 0,1-1 0,0-1 0,1-2 0,0 0 0,1-3 0,34 7 0,45 2 0,201 6 0,-271-21 0,46 0 0,91 8 0,-172-10 0,0 1 0,0 0 0,0 1 0,0-1 0,0 1 0,-1 0 0,8 4 0,-10-5 0,-1 0 0,1 0 0,-1 0 0,0 0 0,1 0 0,-1 0 0,0 1 0,0-1 0,0 1 0,0-1 0,0 0 0,0 1 0,0 0 0,-1-1 0,1 1 0,0-1 0,0 3 0,-2 0 0,1 0 0,0 0 0,-1-1 0,0 1 0,0 0 0,0 0 0,0-1 0,-1 1 0,1 0 0,-1-1 0,0 1 0,0-1 0,0 0 0,-1 0 0,1 0 0,-1 0 0,1 0 0,-1 0 0,0-1 0,-5 4 0,-28 23 0,-1-2 0,-1-1 0,-1-2 0,-1-2 0,-50 19 0,-222 69 0,205-80 0,-1-4 0,-2-5 0,0-4 0,0-6 0,-137-3 0,239-8 10,0 0-1,0-1 1,0 0-1,1 0 1,-1 0-1,0-1 0,1-1 1,0 1-1,-1-1 1,1-1-1,-9-5 1,13 7-69,1-1-1,-1 1 1,1-1 0,-1 0 0,1 0 0,0 0 0,0 0 0,0 0-1,1 0 1,-1-1 0,1 1 0,-1-1 0,1 1 0,1-1-1,-1 1 1,0-1 0,1 0 0,-1 1 0,1-1 0,0 0 0,1 1-1,-1-1 1,0 1 0,2-5 0,16-62-6767</inkml:trace>
  <inkml:trace contextRef="#ctx0" brushRef="#br0" timeOffset="2714.3">6456 15089 24575,'1'1'0,"0"-1"0,-1 1 0,1 0 0,0-1 0,-1 1 0,1 0 0,0-1 0,-1 1 0,1 0 0,-1 0 0,1 0 0,-1 0 0,1 0 0,-1-1 0,0 1 0,1 0 0,-1 0 0,0 0 0,0 0 0,0 0 0,0 0 0,0 0 0,0 1 0,1 5 0,49 296 0,-9-45 0,-23-164 0,66 269 0,-80-352 0,-1 0 0,2 0 0,0 0 0,0-1 0,1 1 0,0-1 0,12 14 0,-13-19 0,0 0 0,0 0 0,1-1 0,0 0 0,0 0 0,0 0 0,0 0 0,1-1 0,-1 0 0,1-1 0,0 0 0,-1 0 0,15 3 0,16-1 0,0-1 0,0-2 0,1-2 0,-1-1 0,0-1 0,0-3 0,52-13 0,-15-2 0,-2-4 0,112-53 0,-103 37 0,-2-3 0,94-70 0,-134 84 0,0-2 0,-2-1 0,-2-2 0,-1-1 0,54-75 0,-77 92 0,0 0 0,-1-1 0,-1-1 0,-1 0 0,-1 0 0,0 0 0,-2-1 0,-1 0 0,0 0 0,-2 0 0,0 0 0,-2-1 0,0 1 0,-2 0 0,0 0 0,-7-27 0,-3 22 0,12 26 0,0 1 0,-1-1 0,1 1 0,-1-1 0,1 1 0,-1 0 0,0-1 0,1 1 0,-1 0 0,1-1 0,-1 1 0,0 0 0,1 0 0,-1 0 0,1 0 0,-1-1 0,0 1 0,1 0 0,-1 0 0,0 0 0,1 0 0,-1 0 0,0 1 0,0-1 0,-2 2 0,0-1 0,0 1 0,0 0 0,1 0 0,-1 0 0,1 1 0,-1-1 0,1 0 0,0 1 0,0 0 0,0-1 0,0 1 0,-2 5 0,-22 40 0,3 1 0,1 1 0,3 2 0,-15 62 0,10-13 0,-13 133 0,36-225 0,-2 13 0,1 0 0,1 0 0,0 0 0,6 41 0,-4-58 0,0 0 0,0 0 0,0 0 0,1-1 0,0 1 0,0 0 0,0-1 0,1 0 0,-1 1 0,1-1 0,0 0 0,0 0 0,0 0 0,1-1 0,-1 1 0,1-1 0,0 0 0,0 0 0,0 0 0,1 0 0,-1-1 0,0 0 0,1 0 0,0 0 0,-1 0 0,1-1 0,7 2 0,14 1 0,1-2 0,0 0 0,0-2 0,0 0 0,0-2 0,0-1 0,0-1 0,40-12 0,22-12 0,96-44 0,-109 40 0,330-135-1365,-206 82-5461</inkml:trace>
  <inkml:trace contextRef="#ctx0" brushRef="#br0" timeOffset="3394.39">9844 15223 24575,'5'9'0,"0"-1"0,1 0 0,0 0 0,0-1 0,1 0 0,0 0 0,0 0 0,1-1 0,-1 0 0,1 0 0,1-1 0,-1 0 0,12 4 0,6 2 0,0-1 0,0-2 0,47 9 0,40 1 0,195 6 0,119-28 0,-45-24 0,-322 19 0,0-2 0,-1-2 0,0-3 0,68-29 0,-117 41 0,0-1 0,-1 1 0,1-2 0,-1 1 0,0-1 0,-1-1 0,1 1 0,-1-1 0,-1-1 0,1 0 0,7-10 0,-10 10 0,-1-1 0,0 1 0,0-1 0,-1 0 0,0 1 0,-1-2 0,1 1 0,-2 0 0,1 0 0,-1 0 0,-1-1 0,-1-15 0,-1-26 0,-10-62 0,10 98 0,-1 1 0,0 0 0,-1 0 0,-1 1 0,0-1 0,-1 1 0,0 0 0,-1 0 0,-13-17 0,15 24 0,-1 1 0,1-1 0,-1 1 0,0 1 0,0-1 0,0 1 0,-1 0 0,0 0 0,-7-2 0,-73-20 0,9 9 5,-141-12-1,-84 17-109,248 11 42,-503 18-453,445-5 423,1 6 0,-208 59 0,285-66 93,0 2 0,0 1 0,1 1 0,1 2 0,-35 24 0,56-33 0,1 1 0,1 0 0,-1 0 0,2 1 0,-1 1 0,1-1 0,1 1 0,0 1 0,0 0 0,1 0 0,1 0 0,0 1 0,1 0 0,0 0 0,1 0 0,-3 18 0,4-10 54,1-1-1,1 1 1,1-1-1,1 1 1,1 0-1,6 26 1,37 119 471,-28-111-471,15 57-54,89 201 0,-105-280 0,2 0 0,1-1 0,2-1 0,1 0 0,1-2 0,2-1 0,0-1 0,2-1 0,1-1 0,32 21 0,-26-24 0,1-2 0,1-2 0,0-1 0,2-2 0,-1-1 0,2-2 0,0-2 0,0-2 0,1-1 0,0-2 0,46 0 0,-11-6 0,-1-3 0,0-3 0,0-4 0,-1-3 0,86-27 0,5-10-1365,-5-1-5461</inkml:trace>
  <inkml:trace contextRef="#ctx0" brushRef="#br0" timeOffset="7748">18945 272 24575,'-1776'0'0,"1659"0"0,-1 5 0,-131 23 0,202-19 0,0 2 0,1 2 0,1 1 0,0 3 0,1 2 0,1 2 0,1 1 0,-45 33 0,28-11 0,2 4 0,2 1 0,-84 101 0,62-54 0,-94 154 0,134-183 0,2 0 0,4 2 0,3 2 0,2 0 0,-19 93 0,-47 379 0,69-372 0,-122 1173-691,161-198 691,11-865 0,12 0 0,79 282 0,3-153-18,-57-204 151,35 255 468,-35-127-626,36 62 25,17-5 0,226 509 0,-245-675 0,152 300 0,19-52 0,-170-263 0,22 37 0,-5-25 0,-108-207 0,2-1 0,0 0 0,0-1 0,1 0 0,1-1 0,0 0 0,1-1 0,0 0 0,0-1 0,1-1 0,1 0 0,-1 0 0,2-2 0,-1 0 0,1-1 0,0 0 0,29 6 0,19-1 0,0-2 0,0-3 0,87-3 0,-118-3 0,168-1 0,1-8 0,-1-9 0,-1-9 0,307-82 0,-422 83 0,-2-5 0,0-3 0,116-67 0,-65 18 0,142-114 0,-112 73 0,303-253 0,-408 321 0,-1-3 0,-4-2 0,-2-3 0,-3-2 0,56-100 0,-44 44 12,-6-2-1,-5-3 1,-6-2 0,45-215-1,36-553-790,-74-170 603,-53-10 195,-2 549-7,4-964-6,-3-561-35,0 1907-10,-40-259 1,25 312 27,-5 0 1,-3 1 0,-66-154-1,66 189 77,-48-102 489,60 134-458,-1 1 0,-1 0-1,-37-44 1,39 55-97,0 1 0,0 1 0,-1 0 0,0 1 0,-1 0 0,-1 1 0,1 1 0,-24-8 0,-3 2 0,0 2 0,-56-9 0,-52 3 0,-304 5 0,332 13 0,-2404 7-1160,2146 5 1103,278-4 161,-169 37 0,215-28-503,40-8-6384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11T09:15:20.0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76 491 24575,'1'169'0,"-3"189"0,1-339 0,-1 0 0,-1 1 0,-1-1 0,0 0 0,-2-1 0,-10 25 0,11-31 0,0-1 0,-1 0 0,0-1 0,0 1 0,-2-1 0,1 0 0,-1-1 0,-1 0 0,1 0 0,-1-1 0,-11 8 0,18-14 0,-1-1 0,1 1 0,0-1 0,-1 1 0,1-1 0,-1 0 0,1 1 0,-1-1 0,1-1 0,-1 1 0,0 0 0,1-1 0,-1 1 0,0-1 0,0 0 0,0 0 0,1 0 0,-1 0 0,0 0 0,0-1 0,1 1 0,-1-1 0,0 0 0,1 0 0,-1 0 0,0 0 0,1 0 0,-4-3 0,4 2 0,0-1 0,0 0 0,0 1 0,0-1 0,0 0 0,1 0 0,0 0 0,-1 0 0,1 0 0,0 0 0,0-1 0,1 1 0,-1 0 0,1 0 0,0-1 0,-1 1 0,2 0 0,-1-1 0,0 1 0,0 0 0,1 0 0,0-1 0,2-4 0,1-4 0,1 0 0,0 0 0,1 0 0,0 1 0,1 0 0,1 1 0,-1-1 0,2 1 0,-1 1 0,1 0 0,1 0 0,16-12 0,2 1 0,1 1 0,1 1 0,47-20 0,-23 18 0,0 1 0,60-11 0,-5 1 0,-103 28 0,0-1 0,-1 0 0,1 0 0,-1 0 0,1-1 0,-1 0 0,0 0 0,0 0 0,0-1 0,0 0 0,-1 0 0,0 0 0,1 0 0,-1-1 0,3-5 0,-3 2 0,0 0 0,0 0 0,-1-1 0,-1 1 0,1 0 0,-2-1 0,1 0 0,-1 0 0,0-15 0,1-17 0,-1 0 0,-3-1 0,-1 1 0,-3 0 0,-1 1 0,-19-65 0,19 85 0,-1 0 0,0 0 0,-2 1 0,0 1 0,-1-1 0,-1 2 0,-1-1 0,0 2 0,-2 0 0,1 0 0,-2 1 0,0 1 0,-1 1 0,-26-16 0,14 13 0,-1 2 0,0 1 0,-1 1 0,-1 2 0,0 1 0,0 2 0,-47-5 0,-235-2 0,296 14 0,-60 0 0,-105 13 0,158-10 0,1 2 0,0 0 0,0 2 0,0 0 0,1 2 0,0 0 0,1 2 0,-34 20 0,49-25 0,0 0 0,0 0 0,1 1 0,0 0 0,0 0 0,0 1 0,1-1 0,-8 17 0,11-22 0,1 0 0,0 0 0,0 1 0,0-1 0,0 1 0,0-1 0,0 1 0,1-1 0,-1 1 0,1-1 0,0 1 0,0-1 0,0 1 0,0 0 0,0-1 0,0 1 0,1-1 0,-1 1 0,1-1 0,0 1 0,-1-1 0,1 1 0,1-1 0,-1 0 0,0 1 0,0-1 0,1 0 0,-1 0 0,1 0 0,0 0 0,0 0 0,0 0 0,0-1 0,0 1 0,0-1 0,4 3 0,12 3 0,1-1 0,-1 0 0,1-2 0,0 0 0,0-1 0,1-1 0,30-1 0,-19 1 0,1053 11-969,-762-16 819,-66 1-1028,-51 1-4716</inkml:trace>
  <inkml:trace contextRef="#ctx0" brushRef="#br0" timeOffset="1030.05">2299 941 24575,'8'-1'0,"0"0"0,0 0 0,0-1 0,-1 0 0,1-1 0,0 0 0,-1 0 0,0 0 0,0-1 0,0 0 0,9-8 0,-3 3 0,0-1 0,-1-1 0,0 0 0,17-23 0,-18 17 0,0-1 0,-2 0 0,0-1 0,11-32 0,6-14 0,-26 65 0,0 0 0,0 1 0,0-1 0,0 0 0,0 0 0,0 0 0,0 0 0,0 0 0,0 0 0,0 0 0,0 0 0,0 0 0,0 0 0,0 0 0,0 0 0,0 1 0,0-1 0,0 0 0,1 0 0,-1 0 0,0 0 0,0 0 0,0 0 0,0 0 0,0 0 0,0 0 0,0 0 0,0 0 0,0 0 0,0 0 0,0 0 0,0 0 0,0 0 0,1 0 0,-1 0 0,0 0 0,0 0 0,0 0 0,0 0 0,0 0 0,0 0 0,0 0 0,0 0 0,0 0 0,0 0 0,0 0 0,1 0 0,-1 0 0,0 0 0,0 0 0,0 0 0,0 0 0,0 0 0,0 0 0,0 0 0,0 0 0,0 0 0,0 0 0,0-1 0,3 15 0,-2 17 0,-1-24 0,1 1 0,0 0 0,0 0 0,0 0 0,1-1 0,0 1 0,0-1 0,1 1 0,0-1 0,1 0 0,-1 0 0,1 0 0,0-1 0,1 1 0,0-1 0,0 0 0,0 0 0,1-1 0,0 0 0,0 0 0,0 0 0,0-1 0,1 1 0,0-1 0,0-1 0,0 0 0,0 0 0,12 3 0,-18-5 0,1-1 0,0 1 0,0-1 0,0 0 0,-1 0 0,1 1 0,0-1 0,0-1 0,0 1 0,0 0 0,0 0 0,-1-1 0,1 1 0,0-1 0,0 1 0,-1-1 0,1 0 0,0 1 0,-1-1 0,1 0 0,-1 0 0,1-1 0,-1 1 0,1 0 0,-1 0 0,0-1 0,1 1 0,-1 0 0,0-1 0,0 0 0,0 1 0,0-1 0,-1 1 0,1-1 0,0 0 0,-1 0 0,1 1 0,0-4 0,-1 1 0,1 0 0,-1 0 0,0 0 0,0 0 0,0 0 0,0 0 0,-1 0 0,0 0 0,0 0 0,0 0 0,0 0 0,0 0 0,-1 1 0,0-1 0,0 0 0,-4-5 0,1 3 0,-1 1 0,1 0 0,-1 1 0,0-1 0,0 1 0,0 0 0,-1 1 0,1-1 0,-1 1 0,0 1 0,0-1 0,0 1 0,0 0 0,-1 1 0,-8-1 0,-16-1 0,-1 1 0,-37 3 0,35 0 0,11-1 0,-1 1 0,1 1 0,0 1 0,-1 1 0,1 2 0,-38 13 0,54-16 0,1 0 0,0 1 0,0 0 0,0 0 0,0 0 0,0 1 0,1 0 0,0 1 0,0-1 0,1 1 0,-1 0 0,1 1 0,0-1 0,1 1 0,0 0 0,0 0 0,0 1 0,1-1 0,0 1 0,1-1 0,-1 1 0,2 0 0,-3 15 0,1 25 0,2-1 0,10 81 0,-9-125 0,0 0 0,0 1 0,1-1 0,-1 0 0,1 0 0,0 0 0,0 0 0,1 0 0,-1 0 0,0 0 0,1 0 0,0 0 0,0 0 0,0-1 0,0 1 0,0-1 0,0 0 0,0 1 0,1-1 0,0 0 0,-1 0 0,1-1 0,0 1 0,0 0 0,0-1 0,0 0 0,0 0 0,3 1 0,8 1 0,-1-1 0,1-1 0,0-1 0,0 0 0,21-2 0,-14 0 0,160-16-1365,-81 5-5461</inkml:trace>
  <inkml:trace contextRef="#ctx0" brushRef="#br0" timeOffset="1411.31">3780 570 24575,'-4'5'0,"-2"5"0,-4 24 0,-6 11 0,2 11 0,1 5 0,4 14 0,4 18 0,1 6 0,3 0 0,-4-4 0,0-4 0,0-9 0,1 0 0,1-10 0,-3-17 0,-6-26 0,1-19-8191</inkml:trace>
  <inkml:trace contextRef="#ctx0" brushRef="#br0" timeOffset="1838.83">3489 570 24575,'46'-2'0,"0"-3"0,63-13 0,-68 9 0,0 2 0,0 2 0,50 1 0,-88 4 0,1 0 0,-1 1 0,0 0 0,0-1 0,0 1 0,-1 0 0,1 1 0,0-1 0,0 0 0,0 1 0,-1 0 0,1-1 0,-1 1 0,1 0 0,-1 0 0,0 0 0,0 1 0,0-1 0,0 1 0,0-1 0,-1 1 0,1-1 0,-1 1 0,1 0 0,-1 0 0,0 0 0,0 0 0,0 0 0,-1 0 0,1 4 0,3 12 0,-2-1 0,-1 1 0,-1 35 0,0-33 0,0 34 0,1-16 0,-1 0 0,-2 0 0,-1-1 0,-2 1 0,-12 40 0,15-73-33,-1 0 0,0 0-1,0 0 1,-1-1 0,1 0-1,-1 1 1,0-1 0,-1-1 0,1 1-1,-1-1 1,0 0 0,0 0-1,-1 0 1,1 0 0,-1-1-1,1 0 1,-1 0 0,0-1 0,0 0-1,0 0 1,-1 0 0,1 0-1,0-1 1,-1 0 0,1-1-1,-1 0 1,1 0 0,-1 0 0,1 0-1,-1-1 1,1 0 0,0-1-1,-1 1 1,1-1 0,0 0-1,0-1 1,0 0 0,0 0 0,1 0-1,-10-7 1,-9-15-6793</inkml:trace>
  <inkml:trace contextRef="#ctx0" brushRef="#br0" timeOffset="2678.61">4283 492 24575,'0'-2'0,"-1"0"0,1 0 0,-1 0 0,0 0 0,1 1 0,-1-1 0,0 0 0,0 0 0,0 0 0,0 1 0,-1-1 0,1 1 0,0-1 0,-1 1 0,1-1 0,-1 1 0,1 0 0,-1-1 0,0 1 0,1 0 0,-1 0 0,0 1 0,0-1 0,0 0 0,0 0 0,0 1 0,0-1 0,-2 1 0,-65-10 0,61 9 0,-17 0 0,-1 0 0,1 1 0,-1 2 0,1 1 0,-29 6 0,43-7 0,1 1 0,-1 0 0,1 1 0,0 0 0,0 1 0,1 0 0,-1 0 0,1 1 0,0 0 0,0 1 0,1 0 0,0 0 0,0 1 0,-10 14 0,6-3 0,1 0 0,2 1 0,0 0 0,1 1 0,0 0 0,2 0 0,1 1 0,-5 37 0,4 13 0,2 94 0,4-161 0,-1 5 0,1 0 0,1 0 0,0-1 0,0 1 0,1 0 0,3 10 0,-4-18 0,1 1 0,-1 0 0,1-1 0,-1 1 0,1-1 0,0 1 0,0-1 0,0 0 0,0 0 0,1 0 0,-1 0 0,0 0 0,1 0 0,0-1 0,-1 1 0,1-1 0,0 0 0,0 0 0,-1 0 0,1 0 0,0 0 0,0 0 0,5 0 0,48 4 0,1-3 0,81-6 0,-65 1 0,-32 2 0,-1-2 0,0-2 0,0-2 0,73-22 0,-98 25 0,0-2 0,0 0 0,-1-1 0,0 0 0,-1-1 0,0 0 0,0-1 0,0-1 0,-1 0 0,-1-1 0,0 0 0,0-1 0,-1 0 0,-1 0 0,11-18 0,-5 10 0,-15 20 0,1 0 0,-1 0 0,0 0 0,1 0 0,-1 0 0,0 0 0,0 0 0,1 0 0,-1 0 0,0 1 0,0-1 0,1 0 0,-1 0 0,0 0 0,0 1 0,1-1 0,-1 0 0,0 0 0,0 0 0,0 1 0,1-1 0,-1 0 0,0 1 0,0-1 0,0 0 0,0 0 0,0 1 0,0-1 0,0 0 0,0 1 0,1-1 0,-1 0 0,0 0 0,0 1 0,0-1 0,-1 0 0,1 1 0,0-1 0,0 1 0,-1 54 0,-1-32 0,2-3 0,-1 8 0,1 0 0,5 29 0,-4-51 0,-1 1 0,2-1 0,-1-1 0,1 1 0,0 0 0,0 0 0,0-1 0,1 1 0,0-1 0,0 1 0,0-1 0,1 0 0,0-1 0,0 1 0,6 6 0,-7-9 4,-1-1-1,1 0 1,-1 1 0,1-1-1,0 0 1,0 0-1,-1-1 1,1 1 0,0 0-1,0-1 1,0 0-1,0 0 1,0 1-1,-1-2 1,1 1 0,0 0-1,0-1 1,0 1-1,0-1 1,-1 0 0,1 0-1,0 0 1,-1 0-1,1 0 1,0-1 0,-1 1-1,0-1 1,1 0-1,-1 1 1,4-5-1,6-5-356,0-1 0,-1 0 1,18-27-1,-28 38 288,33-48-6761</inkml:trace>
  <inkml:trace contextRef="#ctx0" brushRef="#br0" timeOffset="3139.34">5078 596 24575,'18'5'0,"6"5"0,12 7 0,5 3 0,4 5 0,-1 1 0,-3 1 0,-9 1 0,-1 4 0,-6 1 0,-6 4 0,-3-8 0,-4-19 0,1-42 0,-2-20 0,1-6 0,4-7 0,-1 8-8191</inkml:trace>
  <inkml:trace contextRef="#ctx0" brushRef="#br0" timeOffset="4313.18">5738 729 24575,'5'8'0,"0"0"0,-1 0 0,0 0 0,0 1 0,0-1 0,-1 1 0,-1 0 0,0 0 0,0 0 0,1 11 0,-1-7 0,24 181 0,-19-178 0,-3-29 0,-1-33 0,-3 36 0,1-39 0,15-93 0,-14 128 0,1 0 0,1 0 0,1 1 0,0-1 0,0 1 0,1 0 0,1 1 0,0-1 0,1 1 0,0 1 0,15-17 0,-18 24 0,0 0 0,0 0 0,0 0 0,0 1 0,1 0 0,-1 0 0,1 0 0,0 1 0,0 0 0,0 0 0,0 0 0,0 1 0,10-2 0,5 2 0,1 0 0,34 4 0,-36-1 0,-13-1 0,-1 0 0,1 0 0,-1 1 0,0 0 0,1 0 0,-1 0 0,0 1 0,0 0 0,0 0 0,-1 1 0,1 0 0,-1 0 0,0 0 0,0 0 0,0 1 0,8 10 0,-8-8 0,0-1 0,-1 1 0,0 0 0,0 0 0,-1 1 0,1-1 0,-2 1 0,1-1 0,-1 1 0,0 0 0,-1 0 0,0 0 0,1 11 0,-2-48 0,0-14 0,6-51 0,-4 81 0,0 0 0,1 0 0,1 0 0,0 0 0,0 1 0,1 0 0,1 0 0,9-15 0,-12 23 0,0 0 0,1 0 0,0 0 0,-1 0 0,1 1 0,0-1 0,1 1 0,-1 0 0,1 1 0,-1-1 0,1 1 0,0 0 0,0 0 0,0 0 0,0 1 0,0 0 0,0 0 0,0 0 0,1 0 0,-1 1 0,0 0 0,10 1 0,8 2 0,1 0 0,-1 2 0,40 13 0,-37-10 0,51 12 0,-46-14 0,0 2 0,0 2 0,46 21 0,-69-27 0,0 0 0,-1 0 0,1 1 0,-1 1 0,0-1 0,-1 1 0,1 0 0,-1 0 0,0 1 0,-1 0 0,0 0 0,0 0 0,0 1 0,-1 0 0,0 0 0,-1 0 0,5 14 0,-3 4-227,-1 0-1,-1 0 1,-1 0-1,-2 1 1,-3 41-1,0-29-6598</inkml:trace>
  <inkml:trace contextRef="#ctx0" brushRef="#br0" timeOffset="5059.24">7247 596 24575,'5'-3'0,"0"0"0,0 0 0,0 1 0,0 0 0,1 0 0,-1 0 0,1 1 0,-1-1 0,1 1 0,0 1 0,6-1 0,24-6 0,-31 6 0,-1-1 0,1 0 0,-1 0 0,1 0 0,-1 0 0,0-1 0,0 0 0,0 0 0,0 0 0,0 0 0,-1-1 0,1 1 0,-1-1 0,0 0 0,0 0 0,0 0 0,-1 0 0,0-1 0,0 1 0,0-1 0,0 1 0,1-6 0,0-3 0,-1-1 0,0 1 0,-1 0 0,-1-1 0,0 1 0,-1 0 0,-2-14 0,3 24 0,-1 0 0,1 0 0,-1 0 0,0 0 0,0 0 0,0 0 0,0 0 0,0 1 0,-1-1 0,1 1 0,-1-1 0,0 1 0,0-1 0,0 1 0,0 0 0,0 0 0,0 0 0,0 0 0,-1 0 0,1 0 0,-1 1 0,1-1 0,-1 1 0,0 0 0,0 0 0,0 0 0,1 0 0,-1 0 0,0 1 0,0-1 0,-4 1 0,2-1 0,0 1 0,1 0 0,-1 1 0,1-1 0,0 1 0,-1 0 0,1 0 0,-1 1 0,1-1 0,0 1 0,0 0 0,0 0 0,0 0 0,0 0 0,1 1 0,-1 0 0,0 0 0,1 0 0,0 0 0,-5 6 0,-7 13 0,1 1 0,1 1 0,1 0 0,1 0 0,1 1 0,1 0 0,1 1 0,2 0 0,1 0 0,0 1 0,2 0 0,1-1 0,3 48 0,0-69 0,-1 0 0,1 0 0,0 0 0,0-1 0,1 1 0,-1 0 0,1-1 0,0 1 0,1-1 0,-1 0 0,1 0 0,-1 0 0,1 0 0,1 0 0,-1 0 0,0-1 0,1 0 0,0 0 0,-1 0 0,1 0 0,1 0 0,-1-1 0,0 1 0,1-1 0,-1 0 0,1-1 0,-1 1 0,1-1 0,0 0 0,0 0 0,-1 0 0,1-1 0,0 0 0,0 0 0,0 0 0,6-1 0,47-7-1365,-5-6-5461</inkml:trace>
  <inkml:trace contextRef="#ctx0" brushRef="#br0" timeOffset="5866.85">7618 597 24575,'0'0'0,"0"0"0,1-1 0,-1 1 0,0 0 0,1-1 0,-1 1 0,0 0 0,1 0 0,-1 0 0,0-1 0,1 1 0,-1 0 0,0 0 0,1 0 0,-1 0 0,0 0 0,1-1 0,-1 1 0,1 0 0,-1 0 0,0 0 0,1 0 0,-1 0 0,1 0 0,-1 0 0,0 1 0,1-1 0,-1 0 0,0 0 0,1 0 0,-1 0 0,1 0 0,-1 0 0,0 1 0,1-1 0,9 16 0,1 22 0,-11-36 0,19 167 0,-17-151 0,-3-56 0,3 0 0,1 0 0,15-67 0,-15 90 0,1 0 0,1 1 0,0 0 0,1 0 0,1 0 0,0 1 0,0 0 0,2 0 0,-1 1 0,2 0 0,-1 1 0,22-19 0,-24 24 0,0 2 0,1-1 0,-1 1 0,1 0 0,0 0 0,0 1 0,1 1 0,16-5 0,74-3 0,-16 2 0,-61 4 0,-13 1 0,0 1 0,1 1 0,-1 0 0,1 0 0,16 1 0,-23 1 0,0-1 0,-1 1 0,1 0 0,0 0 0,-1 0 0,1 0 0,-1 0 0,0 0 0,1 1 0,-1-1 0,0 1 0,0 0 0,0-1 0,0 1 0,0 0 0,0 0 0,0 0 0,-1 1 0,1-1 0,-1 0 0,0 1 0,1-1 0,-1 1 0,0-1 0,0 4 0,5 18-90,-2 0 1,0 1-1,-2 0 0,-1 0 1,-1 0-1,-5 42 0,4-42-647,-2 12-6089</inkml:trace>
  <inkml:trace contextRef="#ctx0" brushRef="#br0" timeOffset="6262.22">8359 14 24575,'4'-4'0,"11"-2"0,7 5 0,5 11 0,-3 9 0,-5 10 0,-6 18 0,-1 10 0,-2 0 0,-3 8 0,-3 12 0,-1 0 0,-3-7 0,0-7 0,0-10 0,0-18 0,-1-15-8191</inkml:trace>
  <inkml:trace contextRef="#ctx0" brushRef="#br0" timeOffset="6690.92">8331 517 24575,'18'0'0,"19"0"0,18-4 0,12-2 0,4-9 0,-1-1 0,0-8 0,-6 1 0,-14 4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11T08:27:36.814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5'6,"149"114,42 24,107 58,132 66,157 55,158 24,146 10,139 3,121-19,123-31,132-42,103-62,1696 7,-1662-220,-110-88,-129-81,-169-55,-202-19,-208 5,-202 24,-181 36,-176 68,-157 98,0 0,-2-2,0-1,22-28,-35 38,-1 0,0-1,9-2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11T08:27:38.944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2819,'2'46,"2"0,16 73,-17-98,39 158,6-3,9-1,7-3,135 255,-140-317,6-2,4-4,5-3,4-3,161 156,-156-179,4-4,2-4,4-4,2-3,2-5,179 72,-152-83,2-5,190 34,276-5,-87-57,81-62,92-85,96-91,128-106,151-102,156-98,514-264,451-203,-999 479,-147 74,-165 74,-168 76,-164 74,-152 63,-133 54,-93 38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11T09:15:46.7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 24575,'44'0'0,"-19"-2"0,-1 2 0,0 1 0,1 0 0,-1 2 0,0 1 0,0 1 0,28 10 0,-23-6 0,0 0 0,0-2 0,52 7 0,92-2 0,-1-8 14,128 9-1393,-261-8-544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11T08:27:41.25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335,'0'1,"0"0,0 0,0 1,1-1,-1 0,0 0,1 0,-1 1,1-1,-1 0,1 0,0 0,-1 0,1 0,0 0,0 0,0 0,1 1,5 7,17 25,55 56,8-9,3-5,104 68,111 51,361 124,35-57,-363-153,4-14,376 52,-403-104,1-14,513-19,-22-85,90-83,512-211,-27-97,-595 157,-118 13,-128 25,-131 39,-121 42,-226 145,-2-4,60-61,-104 92,0-1,-1 0,-1-1,0-1,-2-1,0 0,-2 0,-1-1,14-43,-22 55,0 0,0 0,-1 0,-1 0,0-1,0 1,-1 0,-1 0,1 0,-8-21,-2-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ze</Company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tharv desai</cp:lastModifiedBy>
  <cp:revision>3</cp:revision>
  <dcterms:created xsi:type="dcterms:W3CDTF">2022-06-21T05:27:00Z</dcterms:created>
  <dcterms:modified xsi:type="dcterms:W3CDTF">2022-11-11T09:41:00Z</dcterms:modified>
</cp:coreProperties>
</file>